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30a83966d1f0cb2a0f721bd7e64e5021784946"/>
    <w:p>
      <w:pPr>
        <w:pStyle w:val="Heading3"/>
      </w:pPr>
      <w:r>
        <w:t xml:space="preserve">Памятка владельцам сельскохозяйственных животных</w:t>
      </w:r>
    </w:p>
    <w:p>
      <w:pPr>
        <w:pStyle w:val="FirstParagraph"/>
      </w:pPr>
      <w:r>
        <w:t xml:space="preserve">17.01.2024</w:t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v-izm.mos.ru/www/upload/medialibrary/8c9/i1c58wxgyqbgy5kgnj4md2vwldqbeo65/26.12.2023_ViYUVAO_4857_3_Avdeeva_E.A._Makhnovetskaya_E.G._removed_page_00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442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v-izm.mos.ru/www/upload/medialibrary/d87/p708hklx4eafm346ze0sraem10zwsvmo/26.12.2023_ViYUVAO_4857_3_Avdeeva_E.A._Makhnovetskaya_E.G._removed_page_00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v-izm.mos.ru/the-state-veterinary-service/detail/12109681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://v-izm.mos.ru" TargetMode="External" /><Relationship Type="http://schemas.openxmlformats.org/officeDocument/2006/relationships/hyperlink" Id="rId26" Target="http://v-izm.mos.ru/the-state-veterinary-service/detail/1210968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v-izm.mos.ru" TargetMode="External" /><Relationship Type="http://schemas.openxmlformats.org/officeDocument/2006/relationships/hyperlink" Id="rId26" Target="http://v-izm.mos.ru/the-state-veterinary-service/detail/1210968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10:08:43Z</dcterms:created>
  <dcterms:modified xsi:type="dcterms:W3CDTF">2024-10-09T1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